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VANILLA PATCHOULI #EU27553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7553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1.49 – 2.975</w:t>
            </w:r>
          </w:p>
        </w:tc>
        <w:tc>
          <w:tcPr>
            <w:tcW w:w="3118" w:type="dxa"/>
          </w:tcPr>
          <w:p w:rsidR="00827634" w:rsidRPr="00E158AE" w:rsidP="009B0F88" w14:paraId="03C690C9" w14:textId="7E488380">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19 – 0.375</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VANILLA PATCHOULI #EU27553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VANILLA PATCHOULI #EU27553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00066C34">
              <w:rPr>
                <w:noProof/>
              </w:rPr>
              <w:t>Hexyl cinnamic aldehyd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is(2-ethylhexyl) adipate ; Hexyl cinnamic 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VANILLA PATCHOULI #EU27553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VANILLA PATCHOULI #EU27553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3B02F86C-EE93-4A4B-B4B4-FBFD65B04111}"/>
</file>

<file path=customXml/itemProps3.xml><?xml version="1.0" encoding="utf-8"?>
<ds:datastoreItem xmlns:ds="http://schemas.openxmlformats.org/officeDocument/2006/customXml" ds:itemID="{0DDD5E79-B3AA-435D-9CFD-2E413D0A6F8E}"/>
</file>

<file path=customXml/itemProps4.xml><?xml version="1.0" encoding="utf-8"?>
<ds:datastoreItem xmlns:ds="http://schemas.openxmlformats.org/officeDocument/2006/customXml" ds:itemID="{26F23CBB-A661-435F-B4F1-2A4E8EA71A49}"/>
</file>

<file path=docProps/app.xml><?xml version="1.0" encoding="utf-8"?>
<Properties xmlns="http://schemas.openxmlformats.org/officeDocument/2006/extended-properties" xmlns:vt="http://schemas.openxmlformats.org/officeDocument/2006/docPropsVTypes">
  <Template>Normal.dotm</Template>
  <TotalTime>12</TotalTime>
  <Pages>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